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B6945" w14:textId="33BEED27" w:rsidR="00126D29" w:rsidRDefault="00126D29" w:rsidP="00126D29">
      <w:r>
        <w:t>//</w:t>
      </w:r>
      <w:r>
        <w:t>draw your study area and name it “aoi” and import the DEM 30m and name it “DEM”</w:t>
      </w:r>
      <w:r>
        <w:t xml:space="preserve"> </w:t>
      </w:r>
    </w:p>
    <w:p w14:paraId="6F524BB6" w14:textId="77777777" w:rsidR="00126D29" w:rsidRDefault="00126D29" w:rsidP="00126D29">
      <w:r>
        <w:t xml:space="preserve">//License :shall be used only for education purposes </w:t>
      </w:r>
    </w:p>
    <w:p w14:paraId="432F888B" w14:textId="77777777" w:rsidR="00126D29" w:rsidRDefault="00126D29" w:rsidP="00126D29">
      <w:r>
        <w:t>//No responsibility for otherwise used</w:t>
      </w:r>
    </w:p>
    <w:p w14:paraId="1196070E" w14:textId="77777777" w:rsidR="00126D29" w:rsidRDefault="00126D29" w:rsidP="00126D29"/>
    <w:p w14:paraId="43994D4C" w14:textId="77777777" w:rsidR="00126D29" w:rsidRDefault="00126D29" w:rsidP="00126D29">
      <w:r>
        <w:t>var cloudMaskL457 = function(image) {</w:t>
      </w:r>
    </w:p>
    <w:p w14:paraId="6B3732B3" w14:textId="77777777" w:rsidR="00126D29" w:rsidRDefault="00126D29" w:rsidP="00126D29">
      <w:r>
        <w:t xml:space="preserve">  var qa = image.select('pixel_qa');</w:t>
      </w:r>
    </w:p>
    <w:p w14:paraId="3FA0F1EA" w14:textId="77777777" w:rsidR="00126D29" w:rsidRDefault="00126D29" w:rsidP="00126D29">
      <w:r>
        <w:t xml:space="preserve">  // If the cloud bit (5) is set and the cloud confidence (7) is high</w:t>
      </w:r>
    </w:p>
    <w:p w14:paraId="1C6D85A3" w14:textId="77777777" w:rsidR="00126D29" w:rsidRDefault="00126D29" w:rsidP="00126D29">
      <w:r>
        <w:t xml:space="preserve">  // or the cloud shadow bit is set (3), then it's a bad pixel.</w:t>
      </w:r>
    </w:p>
    <w:p w14:paraId="30AC79B6" w14:textId="77777777" w:rsidR="00126D29" w:rsidRDefault="00126D29" w:rsidP="00126D29">
      <w:r>
        <w:t xml:space="preserve">  var cloud = qa.bitwiseAnd(1 &lt;&lt; 5)</w:t>
      </w:r>
    </w:p>
    <w:p w14:paraId="63C5F722" w14:textId="77777777" w:rsidR="00126D29" w:rsidRDefault="00126D29" w:rsidP="00126D29">
      <w:r>
        <w:t xml:space="preserve">                  .and(qa.bitwiseAnd(1 &lt;&lt; 7))</w:t>
      </w:r>
    </w:p>
    <w:p w14:paraId="3CA6C026" w14:textId="77777777" w:rsidR="00126D29" w:rsidRDefault="00126D29" w:rsidP="00126D29">
      <w:r>
        <w:t xml:space="preserve">                  .or(qa.bitwiseAnd(1 &lt;&lt; 3));</w:t>
      </w:r>
    </w:p>
    <w:p w14:paraId="642641C0" w14:textId="77777777" w:rsidR="00126D29" w:rsidRDefault="00126D29" w:rsidP="00126D29">
      <w:r>
        <w:t xml:space="preserve">  </w:t>
      </w:r>
    </w:p>
    <w:p w14:paraId="2AB55BB0" w14:textId="77777777" w:rsidR="00126D29" w:rsidRDefault="00126D29" w:rsidP="00126D29">
      <w:r>
        <w:t>// Remove edge pixels that don't occur in all bands</w:t>
      </w:r>
    </w:p>
    <w:p w14:paraId="0A8B28DC" w14:textId="77777777" w:rsidR="00126D29" w:rsidRDefault="00126D29" w:rsidP="00126D29">
      <w:r>
        <w:t xml:space="preserve">  var mask2 = image.mask().reduce(ee.Reducer.min());</w:t>
      </w:r>
    </w:p>
    <w:p w14:paraId="17AB430F" w14:textId="77777777" w:rsidR="00126D29" w:rsidRDefault="00126D29" w:rsidP="00126D29">
      <w:r>
        <w:t xml:space="preserve">  return image.updateMask(cloud.not()).updateMask(mask2);</w:t>
      </w:r>
    </w:p>
    <w:p w14:paraId="203866B3" w14:textId="77777777" w:rsidR="00126D29" w:rsidRDefault="00126D29" w:rsidP="00126D29">
      <w:r>
        <w:t>};</w:t>
      </w:r>
    </w:p>
    <w:p w14:paraId="2EC8A91C" w14:textId="77777777" w:rsidR="00126D29" w:rsidRDefault="00126D29" w:rsidP="00126D29"/>
    <w:p w14:paraId="630C66F8" w14:textId="77777777" w:rsidR="00126D29" w:rsidRDefault="00126D29" w:rsidP="00126D29">
      <w:r>
        <w:t xml:space="preserve">//area of interest </w:t>
      </w:r>
    </w:p>
    <w:p w14:paraId="6DD72317" w14:textId="77777777" w:rsidR="00126D29" w:rsidRDefault="00126D29" w:rsidP="00126D29">
      <w:r>
        <w:t>var aoi1 = aoi</w:t>
      </w:r>
    </w:p>
    <w:p w14:paraId="716A11E1" w14:textId="77777777" w:rsidR="00126D29" w:rsidRDefault="00126D29" w:rsidP="00126D29"/>
    <w:p w14:paraId="0D3CCD91" w14:textId="77777777" w:rsidR="00126D29" w:rsidRDefault="00126D29" w:rsidP="00126D29"/>
    <w:p w14:paraId="70A6EBA5" w14:textId="77777777" w:rsidR="00126D29" w:rsidRDefault="00126D29" w:rsidP="00126D29">
      <w:r>
        <w:t>// load the landsat data</w:t>
      </w:r>
    </w:p>
    <w:p w14:paraId="4EAB0D14" w14:textId="77777777" w:rsidR="00126D29" w:rsidRDefault="00126D29" w:rsidP="00126D29">
      <w:r>
        <w:t>var composite = ee.ImageCollection('LANDSAT/LT05/C01/T1_SR')</w:t>
      </w:r>
    </w:p>
    <w:p w14:paraId="1321A716" w14:textId="77777777" w:rsidR="00126D29" w:rsidRDefault="00126D29" w:rsidP="00126D29">
      <w:r>
        <w:t xml:space="preserve">                  .filterDate('1994-06-01', '1995-09-30').filterBounds(aoi1)</w:t>
      </w:r>
    </w:p>
    <w:p w14:paraId="0D13C346" w14:textId="77777777" w:rsidR="00126D29" w:rsidRDefault="00126D29" w:rsidP="00126D29">
      <w:r>
        <w:t xml:space="preserve">                  .map(cloudMaskL457);</w:t>
      </w:r>
    </w:p>
    <w:p w14:paraId="4A370475" w14:textId="77777777" w:rsidR="00126D29" w:rsidRDefault="00126D29" w:rsidP="00126D29"/>
    <w:p w14:paraId="3BB2E6E7" w14:textId="77777777" w:rsidR="00126D29" w:rsidRDefault="00126D29" w:rsidP="00126D29">
      <w:r>
        <w:t>var visParams = {</w:t>
      </w:r>
    </w:p>
    <w:p w14:paraId="5951030F" w14:textId="77777777" w:rsidR="00126D29" w:rsidRDefault="00126D29" w:rsidP="00126D29">
      <w:r>
        <w:t xml:space="preserve">  bands: ['B3', 'B2', 'B1'],</w:t>
      </w:r>
    </w:p>
    <w:p w14:paraId="13EF39CF" w14:textId="77777777" w:rsidR="00126D29" w:rsidRDefault="00126D29" w:rsidP="00126D29">
      <w:r>
        <w:t xml:space="preserve">  min: 0,</w:t>
      </w:r>
    </w:p>
    <w:p w14:paraId="5B896821" w14:textId="77777777" w:rsidR="00126D29" w:rsidRDefault="00126D29" w:rsidP="00126D29">
      <w:r>
        <w:t xml:space="preserve">  max: 3000,</w:t>
      </w:r>
    </w:p>
    <w:p w14:paraId="416CA117" w14:textId="77777777" w:rsidR="00126D29" w:rsidRDefault="00126D29" w:rsidP="00126D29">
      <w:r>
        <w:t xml:space="preserve">  gamma: 1.4,</w:t>
      </w:r>
    </w:p>
    <w:p w14:paraId="7F6CC6CB" w14:textId="77777777" w:rsidR="00126D29" w:rsidRDefault="00126D29" w:rsidP="00126D29">
      <w:r>
        <w:lastRenderedPageBreak/>
        <w:t>};</w:t>
      </w:r>
    </w:p>
    <w:p w14:paraId="0B1358FA" w14:textId="77777777" w:rsidR="00126D29" w:rsidRDefault="00126D29" w:rsidP="00126D29"/>
    <w:p w14:paraId="004932C9" w14:textId="77777777" w:rsidR="00126D29" w:rsidRDefault="00126D29" w:rsidP="00126D29">
      <w:r>
        <w:t>Map.addLayer(composite.median().clip(aoi1), visParams);</w:t>
      </w:r>
    </w:p>
    <w:p w14:paraId="132DF2D5" w14:textId="77777777" w:rsidR="00126D29" w:rsidRDefault="00126D29" w:rsidP="00126D29"/>
    <w:p w14:paraId="64C9967E" w14:textId="77777777" w:rsidR="00126D29" w:rsidRDefault="00126D29" w:rsidP="00126D29"/>
    <w:p w14:paraId="249F4210" w14:textId="77777777" w:rsidR="00126D29" w:rsidRDefault="00126D29" w:rsidP="00126D29"/>
    <w:p w14:paraId="0CB62726" w14:textId="77777777" w:rsidR="00126D29" w:rsidRDefault="00126D29" w:rsidP="00126D29">
      <w:r>
        <w:t>//===================================================================================</w:t>
      </w:r>
    </w:p>
    <w:p w14:paraId="43088D49" w14:textId="77777777" w:rsidR="00126D29" w:rsidRDefault="00126D29" w:rsidP="00126D29">
      <w:r>
        <w:t>var image=composite.median().select(['B1','B2','B3','B4','B5','B6','B7']).clip(aoi1).int()</w:t>
      </w:r>
    </w:p>
    <w:p w14:paraId="3A20F100" w14:textId="77777777" w:rsidR="00126D29" w:rsidRDefault="00126D29" w:rsidP="00126D29"/>
    <w:p w14:paraId="1CCA71C8" w14:textId="77777777" w:rsidR="00126D29" w:rsidRDefault="00126D29" w:rsidP="00126D29"/>
    <w:p w14:paraId="1D7BC4E6" w14:textId="77777777" w:rsidR="00126D29" w:rsidRDefault="00126D29" w:rsidP="00126D29"/>
    <w:p w14:paraId="303D6AB8" w14:textId="77777777" w:rsidR="00126D29" w:rsidRDefault="00126D29" w:rsidP="00126D29">
      <w:r>
        <w:t xml:space="preserve"> //new indext est===========================================================================0</w:t>
      </w:r>
    </w:p>
    <w:p w14:paraId="3F33F367" w14:textId="77777777" w:rsidR="00126D29" w:rsidRDefault="00126D29" w:rsidP="00126D29">
      <w:r>
        <w:t xml:space="preserve"> </w:t>
      </w:r>
    </w:p>
    <w:p w14:paraId="470D9919" w14:textId="77777777" w:rsidR="00126D29" w:rsidRDefault="00126D29" w:rsidP="00126D29">
      <w:r>
        <w:t xml:space="preserve">  var NDBI = image.normalizedDifference(['B5','B4']).rename('NDBI');</w:t>
      </w:r>
    </w:p>
    <w:p w14:paraId="6FB73663" w14:textId="77777777" w:rsidR="00126D29" w:rsidRDefault="00126D29" w:rsidP="00126D29">
      <w:r>
        <w:t xml:space="preserve">  var NDBai = image.normalizedDifference(['B5','B6']).rename('NDBai')</w:t>
      </w:r>
    </w:p>
    <w:p w14:paraId="62AE59CA" w14:textId="77777777" w:rsidR="00126D29" w:rsidRDefault="00126D29" w:rsidP="00126D29">
      <w:r>
        <w:t xml:space="preserve">  var newIndex= NDBI.addBands(NDBai)</w:t>
      </w:r>
    </w:p>
    <w:p w14:paraId="55B794E4" w14:textId="77777777" w:rsidR="00126D29" w:rsidRDefault="00126D29" w:rsidP="00126D29"/>
    <w:p w14:paraId="7ED7C7FD" w14:textId="77777777" w:rsidR="00126D29" w:rsidRDefault="00126D29" w:rsidP="00126D29"/>
    <w:p w14:paraId="37203AF5" w14:textId="77777777" w:rsidR="00126D29" w:rsidRDefault="00126D29" w:rsidP="00126D29">
      <w:r>
        <w:t>//GLCM===================================================================================000</w:t>
      </w:r>
    </w:p>
    <w:p w14:paraId="6A82A131" w14:textId="77777777" w:rsidR="00126D29" w:rsidRDefault="00126D29" w:rsidP="00126D29"/>
    <w:p w14:paraId="306ECCFD" w14:textId="77777777" w:rsidR="00126D29" w:rsidRDefault="00126D29" w:rsidP="00126D29">
      <w:r>
        <w:t xml:space="preserve"> var glcm_image1 = image.select('B1')</w:t>
      </w:r>
    </w:p>
    <w:p w14:paraId="25BAC6E0" w14:textId="77777777" w:rsidR="00126D29" w:rsidRDefault="00126D29" w:rsidP="00126D29">
      <w:r>
        <w:t xml:space="preserve">  var glcm_image2 = image.select('B2')</w:t>
      </w:r>
    </w:p>
    <w:p w14:paraId="096C455D" w14:textId="77777777" w:rsidR="00126D29" w:rsidRDefault="00126D29" w:rsidP="00126D29">
      <w:r>
        <w:t xml:space="preserve">  var glcm_image3 = image.select('B3')</w:t>
      </w:r>
    </w:p>
    <w:p w14:paraId="19ADA6ED" w14:textId="77777777" w:rsidR="00126D29" w:rsidRDefault="00126D29" w:rsidP="00126D29">
      <w:r>
        <w:t xml:space="preserve">  var glcm_image4 = image.select('B4')</w:t>
      </w:r>
    </w:p>
    <w:p w14:paraId="35E99708" w14:textId="77777777" w:rsidR="00126D29" w:rsidRDefault="00126D29" w:rsidP="00126D29">
      <w:r>
        <w:t xml:space="preserve">  var glcm_image5 = image.select('B5')</w:t>
      </w:r>
    </w:p>
    <w:p w14:paraId="5D53EBF1" w14:textId="77777777" w:rsidR="00126D29" w:rsidRDefault="00126D29" w:rsidP="00126D29">
      <w:r>
        <w:t xml:space="preserve">  var glcm_image6 = image.select('B6')</w:t>
      </w:r>
    </w:p>
    <w:p w14:paraId="778F54D0" w14:textId="77777777" w:rsidR="00126D29" w:rsidRDefault="00126D29" w:rsidP="00126D29">
      <w:r>
        <w:t xml:space="preserve">  var glcm_image7 = image.select('B7')</w:t>
      </w:r>
    </w:p>
    <w:p w14:paraId="50B5AEB7" w14:textId="77777777" w:rsidR="00126D29" w:rsidRDefault="00126D29" w:rsidP="00126D29">
      <w:r>
        <w:t xml:space="preserve">  </w:t>
      </w:r>
    </w:p>
    <w:p w14:paraId="64FC85C2" w14:textId="77777777" w:rsidR="00126D29" w:rsidRDefault="00126D29" w:rsidP="00126D29">
      <w:r>
        <w:t xml:space="preserve"> </w:t>
      </w:r>
    </w:p>
    <w:p w14:paraId="46A4572A" w14:textId="77777777" w:rsidR="00126D29" w:rsidRDefault="00126D29" w:rsidP="00126D29"/>
    <w:p w14:paraId="29B0D17B" w14:textId="77777777" w:rsidR="00126D29" w:rsidRDefault="00126D29" w:rsidP="00126D29">
      <w:r>
        <w:t xml:space="preserve">  var glcm1 = glcm_image1.glcmTexture({size: 7}).select(['B1_contrast','B1_diss'])</w:t>
      </w:r>
    </w:p>
    <w:p w14:paraId="7F6132BF" w14:textId="77777777" w:rsidR="00126D29" w:rsidRDefault="00126D29" w:rsidP="00126D29">
      <w:r>
        <w:t xml:space="preserve">  var glcm2 = glcm_image2.glcmTexture({size: 7})//.select(['B2_var','B2_contrast','B2_diss'])</w:t>
      </w:r>
    </w:p>
    <w:p w14:paraId="4EE4CC23" w14:textId="77777777" w:rsidR="00126D29" w:rsidRDefault="00126D29" w:rsidP="00126D29">
      <w:r>
        <w:t xml:space="preserve">  var glcm3 = glcm_image3.glcmTexture({size: 7})//.select(['B3_var','B3_contrast','B3_diss'])</w:t>
      </w:r>
    </w:p>
    <w:p w14:paraId="3A783335" w14:textId="77777777" w:rsidR="00126D29" w:rsidRDefault="00126D29" w:rsidP="00126D29">
      <w:r>
        <w:t xml:space="preserve">  var glcm4 = glcm_image4.glcmTexture({size: 7})//.select(['B4_var','B4_contrast','B4_diss'])</w:t>
      </w:r>
    </w:p>
    <w:p w14:paraId="30513F96" w14:textId="77777777" w:rsidR="00126D29" w:rsidRDefault="00126D29" w:rsidP="00126D29">
      <w:r>
        <w:t xml:space="preserve">  var glcm5 = glcm_image5.glcmTexture({size: 7})//.select(['B5_var','B5_contrast','B5_diss'])</w:t>
      </w:r>
    </w:p>
    <w:p w14:paraId="38013456" w14:textId="77777777" w:rsidR="00126D29" w:rsidRDefault="00126D29" w:rsidP="00126D29">
      <w:r>
        <w:t xml:space="preserve">  var glcm6 = glcm_image6.glcmTexture({size: 7})//.select(['B6_var','B6_contrast','B6_diss'])</w:t>
      </w:r>
    </w:p>
    <w:p w14:paraId="21418EBA" w14:textId="77777777" w:rsidR="00126D29" w:rsidRDefault="00126D29" w:rsidP="00126D29">
      <w:r>
        <w:t xml:space="preserve">  var glcm7 = glcm_image7.glcmTexture({size: 7})//.select(['B7_var','B7_contrast'</w:t>
      </w:r>
      <w:r>
        <w:tab/>
        <w:t>,'B7_diss'])</w:t>
      </w:r>
    </w:p>
    <w:p w14:paraId="6B0D33FC" w14:textId="77777777" w:rsidR="00126D29" w:rsidRDefault="00126D29" w:rsidP="00126D29"/>
    <w:p w14:paraId="74903026" w14:textId="77777777" w:rsidR="00126D29" w:rsidRDefault="00126D29" w:rsidP="00126D29">
      <w:r>
        <w:t>var glcmfin =glcm1//.addBands(glcm2).addBands(glcm3).addBands(glcm4).addBands(glcm5).addBands(glcm6).addBands(glcm7).int()</w:t>
      </w:r>
    </w:p>
    <w:p w14:paraId="5A940755" w14:textId="77777777" w:rsidR="00126D29" w:rsidRDefault="00126D29" w:rsidP="00126D29"/>
    <w:p w14:paraId="7BEA2683" w14:textId="77777777" w:rsidR="00126D29" w:rsidRDefault="00126D29" w:rsidP="00126D29"/>
    <w:p w14:paraId="60D4593D" w14:textId="77777777" w:rsidR="00126D29" w:rsidRDefault="00126D29" w:rsidP="00126D29"/>
    <w:p w14:paraId="4D70577F" w14:textId="77777777" w:rsidR="00126D29" w:rsidRDefault="00126D29" w:rsidP="00126D29"/>
    <w:p w14:paraId="69D970E9" w14:textId="77777777" w:rsidR="00126D29" w:rsidRDefault="00126D29" w:rsidP="00126D29"/>
    <w:p w14:paraId="55CD8950" w14:textId="77777777" w:rsidR="00126D29" w:rsidRDefault="00126D29" w:rsidP="00126D29">
      <w:r>
        <w:t xml:space="preserve"> </w:t>
      </w:r>
    </w:p>
    <w:p w14:paraId="4919A6C4" w14:textId="77777777" w:rsidR="00126D29" w:rsidRDefault="00126D29" w:rsidP="00126D29">
      <w:r>
        <w:t>//============================================================================================</w:t>
      </w:r>
    </w:p>
    <w:p w14:paraId="781F8BD6" w14:textId="77777777" w:rsidR="00126D29" w:rsidRDefault="00126D29" w:rsidP="00126D29"/>
    <w:p w14:paraId="6D447A63" w14:textId="77777777" w:rsidR="00126D29" w:rsidRDefault="00126D29" w:rsidP="00126D29"/>
    <w:p w14:paraId="77182CA9" w14:textId="77777777" w:rsidR="00126D29" w:rsidRDefault="00126D29" w:rsidP="00126D29"/>
    <w:p w14:paraId="7576439B" w14:textId="77777777" w:rsidR="00126D29" w:rsidRDefault="00126D29" w:rsidP="00126D29">
      <w:r>
        <w:t>//DEM</w:t>
      </w:r>
    </w:p>
    <w:p w14:paraId="550C8705" w14:textId="77777777" w:rsidR="00126D29" w:rsidRDefault="00126D29" w:rsidP="00126D29"/>
    <w:p w14:paraId="5CA4B271" w14:textId="77777777" w:rsidR="00126D29" w:rsidRDefault="00126D29" w:rsidP="00126D29"/>
    <w:p w14:paraId="355E7AE8" w14:textId="77777777" w:rsidR="00126D29" w:rsidRDefault="00126D29" w:rsidP="00126D29">
      <w:r>
        <w:t>var Maskeddata= glcmfin.addBands(newIndex).addBands(image)</w:t>
      </w:r>
    </w:p>
    <w:p w14:paraId="049DF8AB" w14:textId="77777777" w:rsidR="00126D29" w:rsidRDefault="00126D29" w:rsidP="00126D29"/>
    <w:p w14:paraId="3B595831" w14:textId="77777777" w:rsidR="00126D29" w:rsidRDefault="00126D29" w:rsidP="00126D29">
      <w:r>
        <w:t>print(Maskeddata)</w:t>
      </w:r>
    </w:p>
    <w:p w14:paraId="6D991FBF" w14:textId="77777777" w:rsidR="00126D29" w:rsidRDefault="00126D29" w:rsidP="00126D29"/>
    <w:p w14:paraId="2663DB53" w14:textId="77777777" w:rsidR="00126D29" w:rsidRDefault="00126D29" w:rsidP="00126D29"/>
    <w:p w14:paraId="5FE1B938" w14:textId="77777777" w:rsidR="00126D29" w:rsidRDefault="00126D29" w:rsidP="00126D29">
      <w:r>
        <w:lastRenderedPageBreak/>
        <w:t>//============================================================================================</w:t>
      </w:r>
    </w:p>
    <w:p w14:paraId="718B90C7" w14:textId="77777777" w:rsidR="00126D29" w:rsidRDefault="00126D29" w:rsidP="00126D29">
      <w:r>
        <w:t>var training =T.filterBounds(aoi1)</w:t>
      </w:r>
    </w:p>
    <w:p w14:paraId="123E10AA" w14:textId="77777777" w:rsidR="00126D29" w:rsidRDefault="00126D29" w:rsidP="00126D29"/>
    <w:p w14:paraId="721212A9" w14:textId="77777777" w:rsidR="00126D29" w:rsidRDefault="00126D29" w:rsidP="00126D29">
      <w:r>
        <w:t>//print (training.reduceColumns(ee.Reducer.frequencyHistogram(),['remapped']),'Training');</w:t>
      </w:r>
    </w:p>
    <w:p w14:paraId="3A62D37B" w14:textId="77777777" w:rsidR="00126D29" w:rsidRDefault="00126D29" w:rsidP="00126D29">
      <w:r>
        <w:t>var band = Maskeddata.bandNames()</w:t>
      </w:r>
    </w:p>
    <w:p w14:paraId="7C57F9B6" w14:textId="77777777" w:rsidR="00126D29" w:rsidRDefault="00126D29" w:rsidP="00126D29"/>
    <w:p w14:paraId="5613A7C3" w14:textId="77777777" w:rsidR="00126D29" w:rsidRDefault="00126D29" w:rsidP="00126D29">
      <w:r>
        <w:t xml:space="preserve">//sample the training data </w:t>
      </w:r>
    </w:p>
    <w:p w14:paraId="4B17CC5D" w14:textId="77777777" w:rsidR="00126D29" w:rsidRDefault="00126D29" w:rsidP="00126D29">
      <w:r>
        <w:t>var training_samp = Maskeddata.select(band).sampleRegions({</w:t>
      </w:r>
    </w:p>
    <w:p w14:paraId="6B07F488" w14:textId="77777777" w:rsidR="00126D29" w:rsidRDefault="00126D29" w:rsidP="00126D29">
      <w:r>
        <w:t xml:space="preserve">  collection: training,</w:t>
      </w:r>
    </w:p>
    <w:p w14:paraId="2B3D0310" w14:textId="77777777" w:rsidR="00126D29" w:rsidRDefault="00126D29" w:rsidP="00126D29">
      <w:r>
        <w:t xml:space="preserve">  properties: ['remapped'],</w:t>
      </w:r>
    </w:p>
    <w:p w14:paraId="5EAB47D0" w14:textId="77777777" w:rsidR="00126D29" w:rsidRDefault="00126D29" w:rsidP="00126D29">
      <w:r>
        <w:t xml:space="preserve">  scale: 30</w:t>
      </w:r>
    </w:p>
    <w:p w14:paraId="6BEEEFF2" w14:textId="77777777" w:rsidR="00126D29" w:rsidRDefault="00126D29" w:rsidP="00126D29">
      <w:r>
        <w:t>});</w:t>
      </w:r>
    </w:p>
    <w:p w14:paraId="4877FAA5" w14:textId="77777777" w:rsidR="00126D29" w:rsidRDefault="00126D29" w:rsidP="00126D29"/>
    <w:p w14:paraId="3DD75CCA" w14:textId="77777777" w:rsidR="00126D29" w:rsidRDefault="00126D29" w:rsidP="00126D29"/>
    <w:p w14:paraId="0A0F8ADA" w14:textId="77777777" w:rsidR="00126D29" w:rsidRDefault="00126D29" w:rsidP="00126D29">
      <w:r>
        <w:t>// Make a Random Forest classifier and train it.</w:t>
      </w:r>
    </w:p>
    <w:p w14:paraId="114E7C07" w14:textId="77777777" w:rsidR="00126D29" w:rsidRDefault="00126D29" w:rsidP="00126D29">
      <w:r>
        <w:t>var classifier = ee.Classifier.smileRandomForest({numberOfTrees:50,variablesPerSplit:7}).train({</w:t>
      </w:r>
    </w:p>
    <w:p w14:paraId="0AF8E02E" w14:textId="77777777" w:rsidR="00126D29" w:rsidRDefault="00126D29" w:rsidP="00126D29">
      <w:r>
        <w:t xml:space="preserve">  features: training_samp,</w:t>
      </w:r>
    </w:p>
    <w:p w14:paraId="08BCEAB4" w14:textId="77777777" w:rsidR="00126D29" w:rsidRDefault="00126D29" w:rsidP="00126D29">
      <w:r>
        <w:t xml:space="preserve">  classProperty: 'remapped',</w:t>
      </w:r>
    </w:p>
    <w:p w14:paraId="5284B263" w14:textId="77777777" w:rsidR="00126D29" w:rsidRDefault="00126D29" w:rsidP="00126D29">
      <w:r>
        <w:t xml:space="preserve">  inputProperties: band</w:t>
      </w:r>
    </w:p>
    <w:p w14:paraId="47BC663E" w14:textId="77777777" w:rsidR="00126D29" w:rsidRDefault="00126D29" w:rsidP="00126D29">
      <w:r>
        <w:t>});</w:t>
      </w:r>
    </w:p>
    <w:p w14:paraId="21AB300B" w14:textId="77777777" w:rsidR="00126D29" w:rsidRDefault="00126D29" w:rsidP="00126D29"/>
    <w:p w14:paraId="3F5ECF77" w14:textId="77777777" w:rsidR="00126D29" w:rsidRDefault="00126D29" w:rsidP="00126D29">
      <w:r>
        <w:t>//====================================================================== variable importance</w:t>
      </w:r>
    </w:p>
    <w:p w14:paraId="3349EE49" w14:textId="77777777" w:rsidR="00126D29" w:rsidRDefault="00126D29" w:rsidP="00126D29"/>
    <w:p w14:paraId="36472922" w14:textId="77777777" w:rsidR="00126D29" w:rsidRDefault="00126D29" w:rsidP="00126D29"/>
    <w:p w14:paraId="6301C32F" w14:textId="77777777" w:rsidR="00126D29" w:rsidRDefault="00126D29" w:rsidP="00126D29">
      <w:r>
        <w:t>//Run the classification 3</w:t>
      </w:r>
    </w:p>
    <w:p w14:paraId="55A9C700" w14:textId="77777777" w:rsidR="00126D29" w:rsidRDefault="00126D29" w:rsidP="00126D29">
      <w:r>
        <w:t>var classified = Maskeddata.select(band).classify(classifier);</w:t>
      </w:r>
    </w:p>
    <w:p w14:paraId="6D443E89" w14:textId="77777777" w:rsidR="00126D29" w:rsidRDefault="00126D29" w:rsidP="00126D29"/>
    <w:p w14:paraId="6E20116B" w14:textId="77777777" w:rsidR="00126D29" w:rsidRDefault="00126D29" w:rsidP="00126D29"/>
    <w:p w14:paraId="5F491541" w14:textId="77777777" w:rsidR="00126D29" w:rsidRDefault="00126D29" w:rsidP="00126D29">
      <w:r>
        <w:t>var dict = classifier.explain();</w:t>
      </w:r>
    </w:p>
    <w:p w14:paraId="11C1414C" w14:textId="77777777" w:rsidR="00126D29" w:rsidRDefault="00126D29" w:rsidP="00126D29">
      <w:r>
        <w:t>print('Explain:',dict);</w:t>
      </w:r>
    </w:p>
    <w:p w14:paraId="3DF2BC8D" w14:textId="77777777" w:rsidR="00126D29" w:rsidRDefault="00126D29" w:rsidP="00126D29"/>
    <w:p w14:paraId="2438530D" w14:textId="77777777" w:rsidR="00126D29" w:rsidRDefault="00126D29" w:rsidP="00126D29"/>
    <w:p w14:paraId="1FD6EDCB" w14:textId="77777777" w:rsidR="00126D29" w:rsidRDefault="00126D29" w:rsidP="00126D29">
      <w:r>
        <w:t>var variable_importance = ee.Feature(null, ee.Dictionary(dict).get('importance'));</w:t>
      </w:r>
    </w:p>
    <w:p w14:paraId="136D56F2" w14:textId="77777777" w:rsidR="00126D29" w:rsidRPr="00126D29" w:rsidRDefault="00126D29" w:rsidP="00126D29">
      <w:pPr>
        <w:rPr>
          <w:lang w:val="fr-FR"/>
        </w:rPr>
      </w:pPr>
      <w:r w:rsidRPr="00126D29">
        <w:rPr>
          <w:lang w:val="fr-FR"/>
        </w:rPr>
        <w:t>//print(variable_importance,'varr')</w:t>
      </w:r>
    </w:p>
    <w:p w14:paraId="64AD3F5A" w14:textId="77777777" w:rsidR="00126D29" w:rsidRPr="00126D29" w:rsidRDefault="00126D29" w:rsidP="00126D29">
      <w:pPr>
        <w:rPr>
          <w:lang w:val="fr-FR"/>
        </w:rPr>
      </w:pPr>
    </w:p>
    <w:p w14:paraId="65645DCC" w14:textId="77777777" w:rsidR="00126D29" w:rsidRPr="00126D29" w:rsidRDefault="00126D29" w:rsidP="00126D29">
      <w:pPr>
        <w:rPr>
          <w:lang w:val="fr-FR"/>
        </w:rPr>
      </w:pPr>
    </w:p>
    <w:p w14:paraId="566F4FD9" w14:textId="77777777" w:rsidR="00126D29" w:rsidRPr="00126D29" w:rsidRDefault="00126D29" w:rsidP="00126D29">
      <w:pPr>
        <w:rPr>
          <w:lang w:val="fr-FR"/>
        </w:rPr>
      </w:pPr>
    </w:p>
    <w:p w14:paraId="07571186" w14:textId="77777777" w:rsidR="00126D29" w:rsidRPr="00126D29" w:rsidRDefault="00126D29" w:rsidP="00126D29">
      <w:pPr>
        <w:rPr>
          <w:lang w:val="fr-FR"/>
        </w:rPr>
      </w:pPr>
    </w:p>
    <w:p w14:paraId="3248056B" w14:textId="77777777" w:rsidR="00126D29" w:rsidRPr="00126D29" w:rsidRDefault="00126D29" w:rsidP="00126D29">
      <w:pPr>
        <w:rPr>
          <w:lang w:val="fr-FR"/>
        </w:rPr>
      </w:pPr>
    </w:p>
    <w:p w14:paraId="10049525" w14:textId="77777777" w:rsidR="00126D29" w:rsidRPr="00126D29" w:rsidRDefault="00126D29" w:rsidP="00126D29">
      <w:pPr>
        <w:rPr>
          <w:lang w:val="fr-FR"/>
        </w:rPr>
      </w:pPr>
      <w:r w:rsidRPr="00126D29">
        <w:rPr>
          <w:lang w:val="fr-FR"/>
        </w:rPr>
        <w:t>var chart =</w:t>
      </w:r>
    </w:p>
    <w:p w14:paraId="1ADA538E" w14:textId="77777777" w:rsidR="00126D29" w:rsidRDefault="00126D29" w:rsidP="00126D29">
      <w:r>
        <w:t>ui.Chart.feature.byProperty(variable_importance)</w:t>
      </w:r>
    </w:p>
    <w:p w14:paraId="44C44162" w14:textId="77777777" w:rsidR="00126D29" w:rsidRDefault="00126D29" w:rsidP="00126D29">
      <w:r>
        <w:t>.setChartType('ColumnChart')</w:t>
      </w:r>
    </w:p>
    <w:p w14:paraId="380D1B6D" w14:textId="77777777" w:rsidR="00126D29" w:rsidRDefault="00126D29" w:rsidP="00126D29">
      <w:r>
        <w:t>.setOptions({</w:t>
      </w:r>
    </w:p>
    <w:p w14:paraId="69E201BB" w14:textId="77777777" w:rsidR="00126D29" w:rsidRDefault="00126D29" w:rsidP="00126D29">
      <w:r>
        <w:t>title: 'Random Forest Variable Importance',</w:t>
      </w:r>
    </w:p>
    <w:p w14:paraId="1E695AAC" w14:textId="77777777" w:rsidR="00126D29" w:rsidRDefault="00126D29" w:rsidP="00126D29">
      <w:r>
        <w:t>legend: {position: 'none'},</w:t>
      </w:r>
    </w:p>
    <w:p w14:paraId="4AC83600" w14:textId="77777777" w:rsidR="00126D29" w:rsidRDefault="00126D29" w:rsidP="00126D29">
      <w:r>
        <w:t>hAxis: {title: 'Bands'},</w:t>
      </w:r>
    </w:p>
    <w:p w14:paraId="7DCC7CB5" w14:textId="77777777" w:rsidR="00126D29" w:rsidRDefault="00126D29" w:rsidP="00126D29">
      <w:r>
        <w:t>vAxis: {title: 'Importance'}</w:t>
      </w:r>
    </w:p>
    <w:p w14:paraId="28D91C5F" w14:textId="77777777" w:rsidR="00126D29" w:rsidRDefault="00126D29" w:rsidP="00126D29">
      <w:r>
        <w:t>});</w:t>
      </w:r>
    </w:p>
    <w:p w14:paraId="2C2242A7" w14:textId="77777777" w:rsidR="00126D29" w:rsidRDefault="00126D29" w:rsidP="00126D29">
      <w:r>
        <w:t xml:space="preserve"> </w:t>
      </w:r>
    </w:p>
    <w:p w14:paraId="3963C7DA" w14:textId="77777777" w:rsidR="00126D29" w:rsidRDefault="00126D29" w:rsidP="00126D29">
      <w:r>
        <w:t>print(chart);</w:t>
      </w:r>
    </w:p>
    <w:p w14:paraId="43F6BF1A" w14:textId="77777777" w:rsidR="00126D29" w:rsidRDefault="00126D29" w:rsidP="00126D29"/>
    <w:p w14:paraId="6C0E182B" w14:textId="77777777" w:rsidR="00126D29" w:rsidRDefault="00126D29" w:rsidP="00126D29">
      <w:r>
        <w:t>// Get a confusion matrix representing resubstitution accuracy.</w:t>
      </w:r>
    </w:p>
    <w:p w14:paraId="73C20DA6" w14:textId="77777777" w:rsidR="00126D29" w:rsidRDefault="00126D29" w:rsidP="00126D29">
      <w:r>
        <w:t>print('RF error matrix: ', classifier.confusionMatrix());</w:t>
      </w:r>
    </w:p>
    <w:p w14:paraId="76928606" w14:textId="77777777" w:rsidR="00126D29" w:rsidRDefault="00126D29" w:rsidP="00126D29">
      <w:r>
        <w:t>print('RF accuracy: ', classifier.confusionMatrix().accuracy());</w:t>
      </w:r>
    </w:p>
    <w:p w14:paraId="6E2C8398" w14:textId="77777777" w:rsidR="00126D29" w:rsidRDefault="00126D29" w:rsidP="00126D29"/>
    <w:p w14:paraId="3CC16251" w14:textId="77777777" w:rsidR="00126D29" w:rsidRDefault="00126D29" w:rsidP="00126D29"/>
    <w:p w14:paraId="61E5A041" w14:textId="77777777" w:rsidR="00126D29" w:rsidRDefault="00126D29" w:rsidP="00126D29">
      <w:r>
        <w:t>// export the classification result</w:t>
      </w:r>
    </w:p>
    <w:p w14:paraId="4141CDDB" w14:textId="77777777" w:rsidR="00126D29" w:rsidRDefault="00126D29" w:rsidP="00126D29"/>
    <w:p w14:paraId="14832826" w14:textId="77777777" w:rsidR="00126D29" w:rsidRDefault="00126D29" w:rsidP="00126D29">
      <w:r>
        <w:t>Export.image.toDrive({</w:t>
      </w:r>
    </w:p>
    <w:p w14:paraId="06A7E844" w14:textId="77777777" w:rsidR="00126D29" w:rsidRPr="00126D29" w:rsidRDefault="00126D29" w:rsidP="00126D29">
      <w:pPr>
        <w:rPr>
          <w:lang w:val="fr-FR"/>
        </w:rPr>
      </w:pPr>
      <w:r>
        <w:t xml:space="preserve">  </w:t>
      </w:r>
      <w:r w:rsidRPr="00126D29">
        <w:rPr>
          <w:lang w:val="fr-FR"/>
        </w:rPr>
        <w:t>image: classified,</w:t>
      </w:r>
    </w:p>
    <w:p w14:paraId="72861D7D" w14:textId="77777777" w:rsidR="00126D29" w:rsidRPr="00126D29" w:rsidRDefault="00126D29" w:rsidP="00126D29">
      <w:pPr>
        <w:rPr>
          <w:lang w:val="fr-FR"/>
        </w:rPr>
      </w:pPr>
      <w:r w:rsidRPr="00126D29">
        <w:rPr>
          <w:lang w:val="fr-FR"/>
        </w:rPr>
        <w:t xml:space="preserve">  description: 'classifiedNew',</w:t>
      </w:r>
    </w:p>
    <w:p w14:paraId="1E264BBC" w14:textId="77777777" w:rsidR="00126D29" w:rsidRPr="00126D29" w:rsidRDefault="00126D29" w:rsidP="00126D29">
      <w:pPr>
        <w:rPr>
          <w:lang w:val="fr-FR"/>
        </w:rPr>
      </w:pPr>
      <w:r w:rsidRPr="00126D29">
        <w:rPr>
          <w:lang w:val="fr-FR"/>
        </w:rPr>
        <w:lastRenderedPageBreak/>
        <w:t xml:space="preserve">  scale: 30,</w:t>
      </w:r>
    </w:p>
    <w:p w14:paraId="3E342092" w14:textId="77777777" w:rsidR="00126D29" w:rsidRPr="00126D29" w:rsidRDefault="00126D29" w:rsidP="00126D29">
      <w:pPr>
        <w:rPr>
          <w:lang w:val="fr-FR"/>
        </w:rPr>
      </w:pPr>
      <w:r w:rsidRPr="00126D29">
        <w:rPr>
          <w:lang w:val="fr-FR"/>
        </w:rPr>
        <w:t xml:space="preserve">  maxPixels:1e13,</w:t>
      </w:r>
    </w:p>
    <w:p w14:paraId="70D2607F" w14:textId="77777777" w:rsidR="00126D29" w:rsidRDefault="00126D29" w:rsidP="00126D29">
      <w:r w:rsidRPr="00126D29">
        <w:rPr>
          <w:lang w:val="fr-FR"/>
        </w:rPr>
        <w:t xml:space="preserve">  </w:t>
      </w:r>
      <w:r>
        <w:t>region: aoi1</w:t>
      </w:r>
    </w:p>
    <w:p w14:paraId="51CCD1B6" w14:textId="77777777" w:rsidR="00126D29" w:rsidRDefault="00126D29" w:rsidP="00126D29">
      <w:r>
        <w:t>});</w:t>
      </w:r>
    </w:p>
    <w:p w14:paraId="39960A69" w14:textId="77777777" w:rsidR="00126D29" w:rsidRDefault="00126D29" w:rsidP="00126D29"/>
    <w:p w14:paraId="56744F83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jM3NzY1MDAzMrJQ0lEKTi0uzszPAykwrAUA6HlqUywAAAA="/>
  </w:docVars>
  <w:rsids>
    <w:rsidRoot w:val="001A7948"/>
    <w:rsid w:val="00126D29"/>
    <w:rsid w:val="001A7948"/>
    <w:rsid w:val="0037746C"/>
    <w:rsid w:val="00755448"/>
    <w:rsid w:val="00833DB8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C1A2913"/>
  <w15:chartTrackingRefBased/>
  <w15:docId w15:val="{0FE11C39-A574-4744-AE4E-CEBD6E2F6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69</Words>
  <Characters>3814</Characters>
  <Application>Microsoft Office Word</Application>
  <DocSecurity>0</DocSecurity>
  <Lines>31</Lines>
  <Paragraphs>8</Paragraphs>
  <ScaleCrop>false</ScaleCrop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06:00Z</dcterms:created>
  <dcterms:modified xsi:type="dcterms:W3CDTF">2021-03-14T23:08:00Z</dcterms:modified>
</cp:coreProperties>
</file>